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voice_วิชา</w:t>
      </w:r>
      <w:r>
        <w:t xml:space="preserve"> </w:t>
      </w:r>
      <w:r>
        <w:t xml:space="preserve">คอมพิวเตอร์และสารสนเทศขั้นพื้นฐาน_080364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ได้ไหมน่ะวันนี้เราเรียนบทที่ 4 ต่อนะช่วงรอนะคะขออภัยด้วยพอดีติดภารกิจด่วนวันนี้พูดถึง Dataand Data management นะคะบทที่ 4 ก็คือข้อมูลและการจัดการข้อมูลนะคะก่อนเข้ามาอาจารย์ถามว่าทำแบบฝึกหัดรออยู่ใช่ไหมนะคะจักรพันธ์ตอบว่าพูดถึงเรื่องอะไรบ้างนะคะพูดก็พูดถึงตัวข้อมูลสไลด์อัพให้แล้วนะคะแบบฝึกหัดก็มีบางส่วนพูดถึงเนื้อหาก่อนแล้วกันนะดูความหมายก่อนนะคะคำนี้เราน่าจะเคยได้ยินกันบ้างนะคะกันหมาบ้างความหมายของ Data นะคะก็คือสิ่งที่เกิดขึ้นนะคะข้อเท็จจริงข้อเท็จจริงนี่หมายความว่ามีทั้งข้อมูลที่เป็นจริงหรือข้อมูลที่เป็นเท็จก็แล้วแต่มันจะปะปนกันนะคะบางทีก็เป็นข้อมูลที่เป็นความคิดเห็นOpeningที่มีการจัดเก็บรวบรวมเอาไว้นะคะแล้วก็ตัว Delta ตัวนี้ตัวข้อมูลตอนนี้จะมีความหมายอาจจะเกี่ยวข้องกับบนเกี่ยวกับเหตุการณ์ต่างๆหรือเกี่ยวกับสิ่งของต่างๆนะคะโดยประเภทของข้อมูลในคอมพิวเตอร์นี่มันจะแบ่งออกเป็นข้อความศัพท์ทางคอมพิวเตอร์เราจะเรียกว่า Textนะคะข้อความก็คือรวมถึงตัวอักษรนะคะตัวเลขหรือสมการต่างๆอันนี้รวมอยู่ในข้อความที่เรียกว่า Textก็คือถ้าเราประกาศตัวแปรให้เป็นชนิดเทคนิคแปลว่าข้อความนั้นน่ะไม่สามารถใช้ในการคำนวณได้ถึงแม้ว่าข้อความนั้นจะเป็นตัวเลขถามนักศึกษาว่าข้อความอะไรบ้างนะคะหรือตัวเลขอะไรบ้างที่เราสามารถกำหนดชนิดของตัวเลขนั้นให้เป็นชนิดข้อความคือไม่ใช้คำนวณมีไหมคะหมายเลขประจำตัวประชาชนเป็นตัวเลขไหมคะใช้คำนวณไหมไม่ใช้คำนวณนะคะเลขแต่ละหลักจะมีความหมายจะสื่อความหมายนะคะมีตัวเลขอะไรอีกรหัสนักศึกษาต้องนะคะแต่รหัสนักศึกษาก็เป็นตัวเลขใช่ไหมคะบางสาขาวิชาจะมีตัวอักษรแทรกอยู่ด้วยนะคะแต่ส่วนมากจะเป็นตัวเลขนะคะแล้วตัวเลขแต่ละตัวนะคะหรืออาจจะเป็นคู่หรือเป็น 3 ตัวหรืออาจจะเป็นกลุ่มน่ะของตัวเลขนะคะจะสื่อความหมายจะไม่ใช้คำนวณประมาณนี้นะคะเรามีความเข้าใจอยู่เกี่ยวกับการกำหนดชนิด Data ให้เป็นข้อความหรือเป็นเท็จนะคะประเภทของข้อมูลอาจจะเป็น Audio ก็ได้Audio ก็คือข้อมูลเสียงที่เก็บเป็นไฟล์เสียงนะคะหรือเป็นภาพเป็นอิมเมจนะคะรวมถึงข้อมูลที่อยู่ในรูปแบบข้อความแล้วก็รูปภาพก็คือวีดีโอนะคะหรือมัลติมีเดียนะคะอันนี้คือความหมายของข้อมูลนะคะคราวนี้เรามาดูความหมายของสารสนเทศบ้างนะคะจากภาพนี้พอเข้าใจไหมคะData มีอะไรบ้างการโปรเซสคือการกริ่งนะคะแล้วก็ได้สารสนเทศออกมาทุกคนเปิดสไลด์ได้ใช่ไหมคะเปิดสไลด์ใน classroom ได้นะอย่างนั้นแปลความอันนี้ให้ฟังหน่อยData ที่นำเข้ามีอะไรบ้างคะตามภาพดูออกไหมคะไข่แป้งบางทีนะคะเราจะคาดเดา Data จาก outputนะคะoutput ก็คือสารสนเทศที่ได้นะคะในที่นี้พอเราดูตอนแรกภาพมันไม่ชัดนะอาจจะเป็นแป้งหรือเป็นน้ำตาลหรืออาจจะเป็นผงชูรสแต่จากการคาดการณ์นี้สิ่งที่ได้ออกมาก็คืออะไรคะเค้กฉะนั้นมันต้องเป็นไข่กับแป้งแล้วล่ะอันนี้คือการคาดเดานะคะคาดเดา Data ที่นำเข้านะคะผ่านกระบวนการโปรเซสก็คือการปรุงการคูณกริ่งนะคะสิ่งที่ได้ออกมาก็เป็นเค้กนะคะข้อนี้ให้ยกตัวอย่างดูสินค้าดีกว่านะให้ยกตัวอย่างDataการประมวลผลแล้วก็สารสนเทศที่ได้นะคะถามซะจากตัวอย่างนี้นะคะเราลองยกตัวอย่างเป็นเคสของเราซิเรารู้ตัวอย่างเป็นอะไรนะคะทวีรัตน์มาไหมคะป่วยล่ากับใครเอ่ยLINE กลุ่มเรานี่หรือโอเคกูจะได้เช็คชื่อไปด้วยเลยจักรพันธ์ทำไมวันนี้ไปอยู่ไกลจังครูสายตาสั้นจะมองไม่เห็นนี่แบบนี้ไม่เรียกเลิกตำแหน่งค่ะเรียกรถเพราะว่าห่างไกลออกไปยกตัวอย่างข้อมูลการประมวลผลแล้วก็สารสนเทศให้หน่อยค่ะ 1 ตัวอย่างยืนขึ้นสมองมันจะแรดแล้วจะนึกออกตัวอย่างนี้ค่ะที่ครูยกตัวอย่างมาData คือไข่กับแป้งค่ะผ่านกระบวนการโปรเซสคือการคูณสิ่งที่ได้ออกมาก็คือเค้กของเราน่ะอะไรก็ได้ในโลกนี้คนอื่นก็คิดไว้นะคะครูจะถามอีกหลายคนนะคะภาษาไทยไม่มีอ่านอ่านค่ะอะไรก็ได้ในความคิดนักศึกษาน่ะอะไรที่เป็น Data บ้างข้อเท็จจริงที่สื่อความหมายมีการจัดเก็บรวบรวมเอาไว้สิ่งที่ได้คือถ้าเราบอกการต้มไข่มันเป็นมันคือวิธีการทำเริ่มต้น Data คืออะไรไข่ไข่อะไรไข่ไก่ดิบโปรเซสหรอคะเอาไข่ไก่มาทำอย่างไรเอามาทำอย่างไรเอามาใส่น้ำเย็นๆคือทำอย่างไรก็ได้ให้น้ำหนักมันร้อนแล้วสิ่งที่ได้คือสารสนเทศที่ได้ก็คือไข่ที่ต้มสุกแล้วโอเคนั่งลงนะคะData คือไข่ไก่ดิบนะคะกระบวนการก็คือเอามาต้มสิ่งที่ได้ออกมาก็คือไข่ที่ต้มสุกแล้วนะคะห้ามตอบซ้ำกันนะคะจะได้คิดครูจะเช็คชื่อไปด้วยเลยจากการถามทศทิศ1 ตัวอย่างค่ะอะไรดีออกจากการกินก็ได้นะเอาเรื่องอื่นในชีวิตค่ะออกจากครัวมาทำอย่างอื่นมีไหมคะยืนขึ้นยืดเส้นยืดสายนานแล้วนั่งรออาจารย์ตั้งแต่ 13:00 น ยืนขึ้นค่ะมาห้องอื่นซิเล่าจากห้องครัวห้องอื่นมี Data ไหมมีโปรเซส ministation ไหมอ่านหนังสืออ่านหนังสือนี่เป็นอะไรคะมันมี 3 ส่วนนะมี Data เราสังเกตว่า Data จะเป็นคำนามinformation ก็จะเป็นคำนามโปรเซสหรือการประมวลผลจะเป็น Verbอ่านหนังสือนี่เป็นอะไรเป็น verb อย่างนั้นเริ่มต้นที่ Data ค่ะหนังสืออย่างเดียวหนังสือกลับนักเรียนอย่างนี้นะคนทั่วไปอ่านหนังสือไหมหนังสือกับมนุษย์คนการประมวลผลหลักคะอ่านอ่านหนังสือinformation หรอคะอ่านหนังสือแล้วเป็นอย่างไรมีความรู้มีองค์ความรู้เพิ่มขึ้นมีสกิลเพิ่มขึ้นอะไรอย่างนี้นะอันนี้มันวัดไม่ได้นะนั่งลงปรเมศวร์ค่ะ1 ตัวอย่างกลับเข้าไปห้องครัวอีกเมื่อกี้ออกมาแล้วนะโอเคเห็นไหมมีเหตุผลย้อนกลับเข้าไปลืมของนมกลับเฮลบลูบอยนมอะไรคะนมข้นนมจืดนมสดนมนมสดกับน้ำแดงน้ำเฮลบลูบอยนะคะกระบวนการทำอะไรเอ่ยผสมกันinformation ที่ได้คือนมเย็นโอเคนะคะปกติแล้วมันจะเปลี่ยนรูปไปนะจากเบต้าพอผ่านกระบวนการนะคะเราก็จะได้ information ออกมานะคะทั้งๆสิ่งที่เรานำเข้าเราดูนะมันเปลี่ยนรูปไปสิ่งที่เรานำเข้าคืออย่างตัวอย่างนี้ครูนำไข่เข้าไปไข่ดิบไข่ไก่ไข่แดงอย่างนี้ค่ะแป้งผ่านกระบวนการ Cookingไม่รู้ว่า Cooking ทำอะไรบ้างน่ะแต่สิ่งที่ได้ออกมามันไม่เหลือหน้าตาของไข่มันไม่เหลือหน้าตาของแป้งอยู่แต่ได้แปรรูปออกมาเป็นขนมนะคะอย่างเหมือนอย่างที่ปรเมศยกตัวอย่างมาปรเมศบอกผมมีนมสดอยู่น้ำแดงน้ำเฮลบลูบอยผ่านกระบวนการผสมเทผสมกันตีเข้าด้วยกันเสร็จสิ่งที่ได้ออกมาหลังจากนั้นเราจะไม่เรียกว่านมหรือน้ำเฮลบลูบอยหรือเราจะเรียกว่านมเย็นคือเปลี่ยนเปลี่ยนไปนะคะโอเคต่อไปคราวนี้เรามาดูการจัดการข้อมูลบ้างจัดการนะคะคำว่าจะการก็คือการมีเน็ตนะคะจัดการหมายถึงการจัดเก็บนะคะการเรียกใช้รวมถึงการวิเคราะห์ข้อมูลนะคะได้อย่างรวดเร็วขึ้นจากข้อมูลที่เราเก็บเอาไว้นะเรียกการจัดการข้อมูลทำไมจะต้องมีการจัดการข้อมูลนะคะจุดประสงค์ในการจัดการข้อมูลเพื่อให้ข้อมูลที่เราเก็บเอาไว้นี่กลับมาใช้ได้ในภายหลังไม่เก็บไว้เลยๆเปลืองพื้นที่นะคะสามารถเก็บมาใช้ได้นะคะหรือทำให้ข้อมูลที่เก็บหนี้มันอยู่ในรูปแบบที่สามารถใช้งานได้อย่างเต็มประสิทธิภาพของข้อมูลตัวนั้นนะคะหรือสามารถปรับปรุงข้อมูลให้มีความเป็นปัจจุบันน่ะถูกต้องสมบูรณ์อยู่เสมออันนี้คือวัตถุประสงค์ของการจัดการกับตัวข้อมูลนะคะถามว่าเป็นไปได้ไหมที่สารสนเทศของสารสนเทศของระบบหนึ่งมันจะไปเป็น Data ของอีกระบบหนึ่งมีไหมคะอย่างนี้นมเย็นสามารถเอาไปทำอะไรต่อได้ไหมไปทำอะไรนะเราก็เป็นแปลว่าถ้าเราจะทำเขาเรียกว่าอะไรนะหวานเย็นหวานเย็นนี่คือเอานมเย็นแทนที่จะทานเลยนี่เอาไปแช่นะคะเอาไปผ่านอีกกระบวนการหนึ่งแช่ฟิตอย่างนี้ค่ะมันก็จะได้แปรรูปออกไปเป็นเขาเรียกอะไรนะหวานเย็นแปลว่านมเย็นที่เราได้นะที่เป็น information ของจุดเริ่มต้นคือน้ำเฮลบลูบอยกับนมขอเป็นนมเย็นแปลว่านมเย็นนะคะสำหรับกระบวนการทำหวานเย็นฉะนั้นinformation ไม่สามารถไปเป็นbeta ของระบบอื่นได้อีกนะคะคราวนี้เรามาดูวิธีการเก็บรวบรวมข้อมูลนะคะวิธีการหมายถึงเทคนิคหรือกระบวนการนะคะในการรวบรวมข้อมูลอันนี้เป็นบางส่วนจริงๆมีได้มากกว่านี้โดยเฉพาะบริการในการเก็บรวบรวมข้อมูลในการทำ Researchการทำวิจัยนะคะเช่นเราอาจจะเก็บรวบรวมข้อมูลโดยวิธีการไปสำรวจนะคะด้วยเครื่องมือที่เราใช้ในการสำรวจอาจจะอยู่ในคิดคะแนนเควสชั่นแนก็คือแบบสอบถามนะคะถ้าเราไม่สำรวจนะคะเราอาจจะไปสังเกตการณ์สังเกตการณ์ก็จะมีหลายแบบสั่งกินกันแบบไปนั่งอยู่ไม่ได้มีส่วนร่วมแล้วก็จดบันทึกสิ่งที่เราสังเกตเห็นนะคะหรือการสังเกตการณ์แบบเข้าไปมีส่วนร่วมในงานนั้นอันนี้ก็เป็นวิธีการเก็บรวบรวมข้อมูลเหมือนการหรือถ้าเป็นเชิงลึกมากกว่าการสังเกตการหรือการสำรวจเราเรียกว่าการสัมภาษณ์กรณีที่แหล่งเก็บข้อมูลของเรานี่เขายินดีเขาจะให้ข้อมูลโดยการตอบคำถามนะคะเขาเรียกว่าการเก็บรวบรวมข้อมูลโดยวิธีการเครื่องมือที่ใช้ก็คือแบบสัมภาษณ์แบบสัมภาษณ์ก็จะมีย่อยลงไปอีกแบบสัมภาษณ์มีโครงสร้างไหมหรือไม่มีอันนี้จะเรียนได้ระดับที่สูงขึ้นคราวนี้เรามาดูแหล่งข้อมูลบ้างนะครับแหล่งข้อมูลคืออะไรนะคะก็คือแหล่งกำเนิดของข้อมูลนั่นแหละนะคะด้วยนะคะแหล่งกำเนิดข้อมูลนี่มันจะแตกต่างกันออกไปนะคะในที่นี้จะพูดถึงแหล่งกำเนิด 2 ประเภทก็คือแหล่งกำเนิดข้อมูลภายในองค์กรกับแหล่งกำเนิดข้อมูลภายนอกองค์กรนะคะเรามาดูประเภทแรกก่อนถ้าพูดถึงแหล่งข้อมูลนะคะแหล่งกำเนิดข้อมูลภายในหมายถึงข้อมูลที่เกิดขึ้นนี่อยู่ในองค์กรนั้นๆเป็นข้อมูลทั่วไปขององค์กรนั้นนะคะครูยกตัวอย่างมาเช่นยอดขายประจำปีข้อมูลผู้ถือหุ้นกำไรขาดทุนให้นักศึกษาบอกว่าจากตัวอย่างนะคะของข้อมูลที่กล่าวไปแล้วนี่น่าจะอยู่ในองค์กรไหนองค์กรนี้จะมีกำไรมีขาดทุนมีข้อมูลผู้ถือหุ้นมียอดขายเราคิดว่าองค์กรนี้คือองค์กรอะไรหน่วยงานการศึกษาไหมคะหน่วยงานการศึกษามียอดขายไหมไม่มีแปลว่าไม่ใช่หน่วยงานไหนดีขององค์กรประเภทไหนองค์กรแบบไหนดีการทำธุรกิจนะธุรกิจนี้มีเยอะไหมคะเยอะแยะมากมายบิ๊กซีแม็คโครโลตัสร้านขายของร้านโชห่วยนะขายส้มตำก็ได้ค่ะร้านใหญ่ๆที่เขามีผู้ถูกถือหุ้นน่ะที่ลงทุนเยอะๆอันนี้คือแหล่งกำเนิดข้อมูลภายในนะคะผึ้งแหล่งข้อมูลภายในนะคะแล้วข้อมูลที่ได้นี้อาจจะเป็นข้อมูลที่เป็นข้อความลับก็ได้ขององค์กรหรือข้อมูลที่ได้อาจจะเป็นข้อมูลที่เปิดเผยให้องค์การองค์กรอื่นทราบก็ได้คราวนี้ถาม 1 คนถามดำรงศักดิ์มาไหมคะต้องกดตรงไหนอันนี้คือกล้องนักศึกษาไหมข้างล่างต้องทำอย่างไรดำรงศักดิ์มาไหมคะStand Upแล้วทำอย่างไรถึงจะขึ้นจอดำรงศักดิ์มีไหมคะมีปัญหาเชิงเทคนิคกล้องน่าจะค้างนะคะไม่เป็นไรเดี๋ยวให้พี่ปอยปล่อยให้ครูนะเดี๋ยวให้ดำรงศักดิ์บอกครูว่าเมื่อกี้ยกตัวอย่างไปว่าเป็นข้อมูลขายข้อมูลผู้ถือหุ้นคราวนี้ให้ดำรงศักดิ์ยกตัวอย่างข้อมูลภายในของราชภัฏสกลนครให้หน่อยในมหาวิทยาลัยราชภัฏสกลนครนี่ล่ะค่ะน่าจะมีข้อมูลอะไรบ้างข้อมูลที่เกิดขึ้นภายในองค์กรเองเอาตัวช่วยไหมคะเอาเพื่อนช่วยไหมเอาไหมคะให้เพื่อนช่วยคิดไหมเอาไหมคะเอาใครดีช่วยกันคิดดำรงศักดิ์ใครดีเอ่ยไหนใครจะช่วยดำรงศักดิ์บ้างช่วยกันคิดว่าจักรพันธ์ข้อมูลภายในของมหาวิทยาลัยราชภัฏสกลนครนี่ล่ะค่ะเราคิดว่าน่าจะมีข้อมูลอะไรบ้างจำนวนนักศึกษาทั้งหมดถูกต้องนะคะจำนวนนักศึกษานะคะตบมือให้สักกพันธ์หน่อยอยากแจกรางวัลจังเลยเดี๋ยววันหน้าเอาของรางวัลมาด้วยนะก็คือข้อมูลที่เกิดขึ้นภายในองค์กรแต่ละองค์กรมันจะต่างกันขึ้นอยู่กับบริบทแต่ละองค์กรนะคะอย่างเราเนี่ยมหาวิทยาลัยราชภัฏสกลนครทำการศึกษานี้ไม่มีกำไรขาดทุนไม่มีผู้ถือหุ้นสิ่งที่เรามีก็คือจำนวนนักศึกษาเป็นอย่างไรแต่ละปีจำนำรักษาทั้งหมดหรือจำนวนนักศึกษาแต่ละปีแต่ละคณะอันนี้คือข้อมูลภายในนะคะหลักสูตรที่เปิดสอนมีหลักสูตรอะไรบ้างมีกี่ชนะนะคะมีคณะสาขาวิชาอะไรบ้างอันนี้คือข้อมูลภายในนะคะดีมากคราวนี้ข้อมูลภายนอกนะคะแหล่งข้อมูลภายนอกหมายถึงแหล่งกำเนิดข้อมูลภายนอกองค์กรนะคะเกิดขึ้นภายนอกแต่มีผลกระทบผลกระทบนี่จะมีทั้งด้านบวกด้านลบนะคะกับองค์กรเองเมื่อกี้จักรพรรณ์ต่อไปแล้วราชภัฏสกลนครมีข้อมูลภายในที่เกิดขึ้นคือจำนวนนักศึกษาจำนวนคณะจำนวนตูดคราวนี้กูถามอีกว่าถามผกามาศOKผกามาศตอบครูมาหน่อยว่าแล้วข้อมูลภายนอกที่มีผลกับมหาวิทยาลัยราชภัฏนี่มีอะไรบ้างเราคิดว่ามีข้อมูลอะไรบ้างค่ะเช่นถ้าอย่างธนาคารเขาก็จะมีข้อมูลลูกค้าเป็นข้อมูลภายในใช่ไหมคะส่วนข้อมูลภายนอกที่เกี่ยวกับธนาคารก็คือเช่นอัตราดอกเบี้ยที่มีการปรับขึ้นลงแต่อัตราเบี้ยนี้หรือกฎหมายมาคุมอย่างนี้นะคะก็คือข้อมูลภายนอกแต่มีผลกระทบกับองค์กรภายในของเรานี่มีจำนวนนักศึกษาแล้วมีข้อมูลหลักศูนย์มีข้อมูลสาขาครูผู้สอนนักเรียนอะไรพวกนี้แล้วครูถามว่ามีข้อมูลอะไรภายนอกที่มีผลกระทบต่อข้อมูลภายในเหล่านี้บ้างมีไหมคะจักรพันธ์คิดออกแล้วแต่ว่าให้ผกามาศตอบก่อนเราคิดว่ามีข้อมูลอะไรข้อมูลหุ้นที่เกี่ยวข้องกับมหาวิทยาลัยไหมไม่เกี่ยวข้อมูลโครงการประชารัฐนี่นี่คือทุกโครงการเลยนะมีผลกับเราไหมอันนี้ถือเป็นข้อมูลภายนอกไหมพอหมดรัฐบาลยุคนี้จะมีโครงการนี้ไหมไม่รู้ค่ะมีผลกระทบกับเราอย่างไรโครงการของรัฐหนี้มีผลกระทบกับนักศึกษาอย่างไรกูบอกไปแล้วกระทบอาจจะด้านบวกก็ได้ด้านลบก็ได้ที่มีผลกับเราน่ะนักศึกษาสามารถเข้าร่วมโครงการนู่นนี่นะแล้วก็ได้ค่าใช้จ่ายในการดำเนินชีวิตในการมาเรียนได้อย่างนี้ค่ะโครงการหลายๆโครงการอันนี้คือข้อมูลจากแหล่งภายนอกแต่มันมีผลกับเรานักศึกษานะคะโอเคเอาอีกสักคนเนาะศักดาOKสัก 1 ตัวอย่างสิข้อมูลภายนอกที่มีผลกระทบ+ก็ได้ลบก็ได้ค่ะผกามาศตอบนี่เป็นบวกก็คือได้เงินสวัสดิการนู่นนี่มาช่วยในการดำเนินชีวิตมีอีกไหมคะข้อมูลภายนอกที่มีผลกับมหาวิทยาลัยราชภัฏสกลนครเพื่อนใบ้ให้แล้วเมื่อกี้น่ะครูได้ยินแว่วแว่วมีไหมคะข้อมูลโรคโรคระบาดนะโรคค่ะโอเคนั่งลงค่ะดีมากก็คือข้อมูลโรคมีผลกับรูปแบบการจัดการเรียนการสอนจากที่เราต้องมาเรียนเราก็ไปเรียนออนไลน์มีฝนกับผู้ปกครองไหมเพราะผู้ปกครองต้องส่งเราเรียนอย่างนี้ค่ะอันนี้ข้อมูลภายนอกแต่มีผลกระทบนะคะอาจจะกระทบทั้งทางตรงทางอ้อมกระทบเชิงบวกเชิงลบแต่มันก็เป็นผลกระทบที่มาถึงเราบางทีผู้ปกครองตกงานก็กระทบกับเราแล้วแบบนี้OK แปลว่าเราพอเข้าใจนะแหล่งข้อมูลแหล่งกำเนิดข้อมูลภายนอกนะคะเราอาจจะรับรู้ผ่านหลายช่องทางหนังสือพิมพ์นะคะผ่านอินเทอร์เน็ตผ่านวิทยุโทรทัศน์นะคะอันนี้ผ่านช่องทางไหนก็ได้ที่มันเข้ามาถึงเรานะคะยางสกลนครนี่ไม่มีผู้ติดเชื้อในรอบ 2แต่เรากลับรับรู้ได้ว่าที่ไหนบ้างเราจะได้ระวังตัวเองนะคะคราวนี้เรามาดูคุณสมบัติของข้อมูลที่ดีนะคะมี 5 ข้อใหญ่ๆเลยข้อมูลมีคุณสมบัติเยอะแยะนะคะแต่ถ้าจะเป็นข้อมูลที่ดีจะต้องมี 5 ข้อนี้1ข้อมูลนั้นจะต้องมีความถูกต้องเป็นปัจจุบันตรงกับความต้องการของคนที่จะใช้งานข้อมูลมีความCompleteคือสมบูรณ์ตรวจสอบแหล่งที่มาได้นะคะครูจะอธิบายไปทีละอันความถูกต้องหมายถึงข้อมูลที่เป็นจริงนะคะเอาง่ายๆเลยคอมพิวเตอร์ไม่ได้สมัครมากพอที่จะคัดแยกข้อมูลที่เป็นเท็จเอาไปได้ฉะนั้นถ้าเราอยากได้สารสนเทศที่อยู่ต้องเราจะต้องใส่ข้อมูลไก่เบต้าที่เป็นจริงเข้าไปอันนี้คือความทุกข์ต้องaccuracy นะคะก็คือเราจะต้องเลือกข้อมูลที่เป็นจริงนะคะเข้าไปผ่านการ process คอมพิวเตอร์สารสนเทศออกมาก็คือสารสนเทศที่เป็นจริงน่ะค่ะการใส่ข้อมูลที่ถูกต้องคืออะไรเช่นนักศึกษาไปโพสต์เช่นตอนนี้โซเชียลนะโพสต์ง่ายไหมคะเอา Facebook ก็ได้อยู่ๆก็ไปโพสต์ขึ้นมาว่าเพื่อนในห้องคนหนึ่งเป็นโควิดสมมุติเดือดร้อนไหมทีนี้เดือนละทีอันนี้คือข้อมูลที่เป็นจริงไหมคนจะมาตรวจสอบไหมคะว่าเป็นหรือไม่เป็นมาค่ะใครบ้างที่มาเกี่ยวข้องใครบ้างที่อยู่ห้องนี้ทุกคนต้องไปตรวจค่ะเดือดร้อนกันเลยอันนี้คือข้อมูลที่มันไม่ถูกต้องนะคะฉะนั้นการคัดเลือกข้อมูลก่อนที่เราจะไปโพสในสื่อเราอย่าลืมว่าเวลาที่เราโพสต์แล้วเราไม่ต้องข้ามพายเวทตั้งค่าคือถ้าเราไม่ได้ตั้งค่าความเป็นส่วนตัวไว้เราโพสต์นี่เห็นทั้งโลกนะคะแต่ว่าข้อมูลที่เราโพสต์นี่เราต้องการให้คนทั้งโลกนี้รู้ใช่ไหมว่าเป็นแบบนี้ถ้าเราเลือกเขาเรียกซีเคียวริตี้ตัวเองนะให้เห็นเฉพาะกลุ่มเพื่อน OKคือข้อมูลที่เราแบบจำเพาะไว้แต่ถ้าเกิดว่าเราไม่ได้จ้าตั้งค่าไวข้อมูลที่เราโพสนะคะเห็นทั้งโลกเลยค่ะอย่าลืมคุณสมบัตินะคะของข้อมูลที่ดีข้อที่สองก็คือข้อมูลจะต้องมีความเป็นปัจจุบันเป็นปัจจุบันหมายความว่าอย่างไรก็คือข้อมูลที่เป็นเป็นจริงนะบัตรอยู่บ้านนี้อย่างนี้ค่ะอย่างเช่นผู้ที่มีสิทธิ์เลือกตั้งในแต่ละปีเลือกตั้งอะไรล่ะช่วงนี้แถวบ้านเรามีการเลือกตั้งอะไรไหมเลือกตั้งอบตเลือกตั้งสมาชิกเช็คเทศบาลนะสอนอย่างนี้ค่ะครูถามว่าจำนวนผู้มีสิทธิ์เลือกตั้งเลือกตอนนี้เท่ากันไหมไม่เท่ากันเพิ่มหรือลดแล้วแต่ใช่ไหมคะแล้วแต่ท้องที่จะเพิ่มกรณีไหนคะเพิ่มกรณีไหนตอนนี้เลือกตั้งได้ต้องอายุครบ18 ปีจำนวนผู้มีสิทธิ์เลือกตั้งเลือกตั้งจะเพิ่มขึ้นเพราะเหตุผลคืออะไรคะทำไมเขตบ้านเรามีผู้เลือกตั้งมีประชากรที่มีอายุถึงเกณฑ์เลือกตั้งได้หนี้เพิ่มขึ้นOKแล้วลดลงกรณีไหนคะมีคนย้ายนะคะโยกย้ายไปอยู่ที่อื่นหรือโยกย้ายไปอยู่โลกโรคอื่นค่ะอย่าเอาตัวเองเป็นที่ตั้งนะคะเอาตัวเองเป็นบรรทัดฐานไม่ได้นะคะอาจจะมีการโยกย้ายหรือเสียชีวิตอย่างนี้ค่ะก็เลยทำให้จำนวนลดลงนะคะฉะนั้นนะคะจำนวนผู้มีสิทธิ์เลือกตั้งนี้จะต้องเป็นปัจจุบัน 4 ปีที่แล้วเราอาจจะไม่มีสิทธิ์เลือกแต่ตอนนี้เราอายุถึงแล้วเราก็มีสิทธิ์เลือกตั้งนะคะคราวนี้ข้อมูลที่ดีก็จะต้องตรงกับความต้องการของกลุ่มที่ต้องการใช้ข้อมูลนั้นๆยกตัวอย่างง่ายสุดเช่นครูยกครูให้หัวข้อในการทำรายงานไปคนละหัวข้อสมมุติจักรพันธ์ไปค้นหัวข้อค่ะเห็นข้อมูลกลุ่มอื่นหมดเลยแต่ไม่ใช่หัวข้อที่ให้จักรพันธ์ทำแปลว่าหัวข้อเหล่านั้นไม่ใช่ข้อมูลที่ดีที่ได้จากกรรมพันธุ์ทำที่ครูมอบหมายอ้าวนี่ไงข้อมูลของเราแล้วมาจากแหล่งที่เชื่อคือได้อันนี้คือข้อมูลจากสะพานอย่างนี้ค่ะเราอาจจะไม่เห็นข้อมูลอย่างนี้ค่ะครูให้ไปค้นงานวิจัยจักรพันธ์ทำเกี่ยวกับ AR นะคะจักรพันธ์ก็ไปเห็นไอ้โอทีไม่เห็นข้อมูลพัฒนาระบบโน่นนี่นั่นไม่ได้บอกว่าข้อมูลนั้นมันไม่ดีแต่มันไม่ได้ตรงกับความต้องการของเราเราก็ข้ามไปนะคะเราก็ไปเลือกเอาสิ่งที่เกี่ยวกับเราเลือกเอาข้อมูลที่เราจำเป็นต้องใช้นะคะข้อมูลที่ดีจะต้องมีความสมบูรณ์นะคะสมบูรณ์หมายความว่าบางครั้งนะคะการเก็บรวบรวมข้อมูลนี้ครั้งเดียวอาจจะทำให้ได้ข้อมูลที่ยังไม่ครบถ้วนสมบูรณ์หรือครบถ้วนนะคะเราต้องมีการเก็บข้อมูลหลายครั้งเพื่อให้มีความสมบูรณ์อยู่อย่างนี้ค่ะโดยเฉพาะการทำวิจัยนะคะข้อมูลที่ดีจะต้องตรวจสอบแหล่งที่มาได้ค่ะModify a Cold หมายถึงจะต้องรู้ว่าแหล่งที่มาของข้อมูลน่ะเชื่อถือได้ไหมครูถามว่าจักรพันธ์คุณเอาข้อมูลนี้มาจากไหนเพื่อนโพสต์ต่อๆกันมาครับเชื่อถือได้ไหมครูถามอัษฎาวุธคุณเอาข้อมูลนี้มาจากไหนผมเอามาจากเว็บไซต์ของรัฐบาลนี้ครับเชื่อถือได้ไหมแล้วเป็นอันนั้นแล้วเป็นอคติส่วนตัวนะคะจักรพันธ์จักรพันธ์นี่มีความเป็นอคตินะคะเพราะว่าในอนาคตอยากเป็นรัฐมนตรีนะคะถ้าเราเอามาจากเว็บไซต์หน่วยงานนะคะที่ใช้อ้างอิงแหล่งที่มาได้ก็สามารถตรวจสอบแหล่งที่มาได้ก็คือเชื่อถือได้นะคะไม่ใช่ว่าเอามาจากไหนไม่รู้เพื่อนโพสต์มาต่อกันมาอย่างนี้นะคะคราวนี้เรามาดูหน่วยของข้อมูลต่อไปที่พูดมาทั้งหมดนั้นมีข้อสอบออกประมาณ 3 ข้อนะคะความหมายของข้อมูลนะคะแหล่งกำเนิดข้อมูลนะคะอันนี้เป็นข้อสอบข้อถัดมานะคะหน่วยข้อมูลหน้านี้มีข้อสอบอยู่ 2 ข้อหน่วยของข้อมูลนะคะหน่วยข้อมูลที่เล็กที่สุดกับหน่วยที่คอมพิวเตอร์รับรู้ทำงานได้นี่ไม่เหมือนกันนะคะหน่วยเล็กที่สุดของคอมพิวเตอร์รับรู้คืออะไรค่ะแต่หน่วยของข้อมูลนะคะหน่วยของข้อมูลที่เล็กที่สุดคืออักขระนะคะชาแร็พเตอร์b คืออะไรไม่ศูนย์ก็หนึ่งนะอันเดียวน่ะปิดแต่ไม่ใช่หน่วยที่เล็กที่สุดของข้อมูลนะคะในเรื่องของ Dataและการจัดการของข้อมูลหน่วยที่เล็กที่สุดคือชาแลกเตอร์ก็คือ B1 Bมีกี่บิต8 Bitอันนี้คือข้อสอบนะคะไม่ได้บอกแนวค่ะบอกข้อสอบฉะนั้นอ่านดีๆนะคะว่าโจทย์ถามอะไรหน่วยที่เล็กที่สุดที่คอมพิวเตอร์รับรู้ได้คืออะไรอันนั้นคือผิดนะคะแต่ถ้าเกิดคือหน่วยของข้อมูลที่มนุษย์รับรู้ได้คือใบนะคะก็คือ 8 Bit น่ะคือตัวอักขระ 1 ตัวน่ะตัวเลขตัวสอนพิเศษนอนนี่กอไก่ขอไข่อะไรก็ว่าไปแต่เราต้องรับรู้ได้น่ะมีความหมายน่ะเป็นกไก่ก็ได้เป็น a ถึง z ก็ได้นะคะหน่วยข้อมูลที่ใหญ่ขึ้นมาจากช้า Raptor เราเรียกว่าเขตข้อมูลค่ะภาษาอังกฤษอ่านว่าอย่างไรเอ่ยฟิวส์ถูกต้องอ่านให้ถูกนะคะฟิวส์ก็คือเขตข้อมูลนะคะเขตข้อมูลหมายถึงกลุ่มของตัวอักขระที่มีความสัมพันธ์กันนะคะอยู่รวมกันแล้วมีความหมายเช่นเขตข้อมูลชื่อนักศึกษาชื่อมีความหมายไหมจักรพันธ์หมายถึงอะไรชื่อคุณน่ะหมายถึงอะไรลืมนี่คือเคยรู้มาก่อนหรือไม่เคยรู้เลยเคยรู้แปลว่าลืมค้นถ้าไม่เคยรู้มาก่อนเราไม่เรียกลืมนะคะโอเคไหมก็คือไม่เคยรู้มาก่อนผมค้นก่อนครับแต่จักรพันธ์นี่เคยรู้มาก่อนเรียกว่าลืมนะคะอัษฎาวุธนี่แปลว่าอะไรนั่นไงมันต้องสื่อความหมายสิรู้หรือยังจักรพันธ์หมายถึงอะไรรู้จริงไหมนี่ทองประไพนี่นามสกุลนะคะแปลว่าอะไรนามสกุลไปถามพ่อนะพ่อนามสกุลเรามีความหมายไหมอย่างนี้ค่ะน่าจะมีความหมายดีเหมือนกันนะทองประไพจักรพันธ์รู้หรือยังจักรพันธ์น่ะหมายถึงอะไรค้นไปเขตข้อมูลหรือฟิลด์ก็คือการรวมกลุ่มของตัวอักขระแล้วสื่อความหมายไม่ว่าจะเป็นชื่อนักศึกษานามสกุลนักศึกษารหัสเป็นสิวไหมรหัสนักศึกษาเป็นฟิวส์ไหมรหัสนักศึกษามีกี่ตัว11 ตัวสื่อความหมายไหมรหัสนักศึกษาบอกอะไรบ้างพ. ศ. อะไรปีที่เข้าน่ะเป็นปีที่เข้าหรือเป็นปีการศึกษาเป็นปีการศึกษาที่เข้าบอกอะไรอีกคณะสาขาเลขที่หมูเรียนหมูเรียนแล้วก็เลขจักรพันธุ์หมายถึงคนอะไรเป็นคนที่ชื่อไม่มีความแว่นแคว้นน่ะหรือนั่นแหละคือชื่อเป็นฟิวส์เป็นเขตข้อมูลมันจะสื่อความหมายรหัสนักศึกษาก็เป็นผิวนะคะบอกทั้งปีที่เข้าสาขาไหนคณะไหนงูเรียนไหนเลขที่เท่าไหร่ของห้องนั้นอย่างนี้ค่ะคือฟิวส์หรือเขตข้อมูลนะคะอันนี้คือเรียงลำดับในข้อสอบนี้นอกจากฐานความหมายแล้วให้เรียงลำดับด้วยนะคะเรียงลำดับของหน่วยข้อมูลจากเล็กไปใหญ่บางคนอาจจะได้ใหญ่ไปเล็กเพราะว่าข้อสอบมันนะคะcharacter เล็กสุดต้องท่องไหมไม่ต้องท่องค่ะนักศึกษาต้องทำความเข้าใจ shara คือตัวอักษรโดดๆตัวเลขตัวอักษรภาษาไทยภาษาอังกฤษนี่ค่ะพอมารวมกันเป็นความหมายที่ใหญ่ขึ้นเราเรียกว่าฟิวส์คือเขตข้อมูลใหญ่ขึ้นไปฟิวนี้คือข้อมูลแยกกันนะคะข้อมูลฟิวฟิวส์คือข้อล่ะเมาอย่างนี้รู้จักข้อมูลใน Column ไหมคะคอลัมน์นี้แนวนอนหรือแนวตั้งถูกต้องคอลัมน์คือแนวตั้งแบบนี้คอลัมน์คือฟิวนะคะเรคคอร์ดคือเรคคอร์ดคือแถวนะคะติ้วคือคอลัมน์แนวนี้นะคะ Records ก็คือการรวมข้อมูลหลายๆติวน่ะเข้าด้วยกันเช่นผกามาศมีรหัสนักศึกษามีชื่อนามสกุลที่อยู่วันเดือนปีเกิดวุฒิการศึกษาเดิมปัจจุบันงานอดิเรกอันนี้ค่ะรวมทั้งหมดนี้เป็น 1 เล็ก port คือ 1 คน1 แถวคือหนึ่งคนหนึ่งเรคคอร์ดโอเคไหมคะเล็กสุดไล่ขึ้นไปนะคะใหญ่กว่าเรคคอร์ดคืออะไรcable Carเก็บข้อมูลเป็น Tableเดี๋ยวสไปรท์ถัดไปจะถามแล้วทีนี้เพราะยังเช็คชื่อไม่ครบเลยนี่ครูจะเช็คชื่อตามคำถามTable คือตารางตารางก็จะประกอบไปด้วยตารางที่มี Columnใช่ไหมคะแนวนอนก็จะมีข้อมูลข้อมูลข้อมูลนะคะก็จะมีการรวบรวมข้อมูล Records หรือระเบียนนี่คะที่มีความสำคัญเอาไว้เช่นข้อมูลของห้องเราก็จะมีรหัสมีชื่อนามสกุลที่อยู่วันเดือนปีเกิดของแต่ละคนไล่ลงมามีทั้งหมดไร่รวมรวมกันแล้ว 2 หมู่23 คนอันนี้คือ 1 cable ค่ะนะคะใหญ่ขึ้นไปมีหลายตารางร่วมกันเชื่อมจอยการทำงานร่วมกันเราจะเรียกว่ากีต้าร์เบสหรือฐานข้อมูลนะคะการรวมตารางที่มีความเกี่ยวข้องกันไว้ด้วยกันนะคะเช่นเราก็เป็น 1 cable ของไอทีนะเทคโนโลยีคอมพิวเตอร์และดิจิทัลนะคะอีกสักหนึ่งนะคะหมู่ 1 ก็เป็นไอทีอีกมุมหนึ่งก็เป็นวิทยาการคอมอันนี้ค่ะแต่ละใช้เบอร์นี้รวมกันแล้วเป็น 1 ฐานข้อมูลก็คือฐานข้อมูลนักศึกษามหาวิทยาลัยราชภัฏคนนครชั้นปีที่ 1 อย่างนี้ค่ะชั้นปีที่ 2 ก็จะแยกออกไปค่ะเราดูตัวนี้ตัวอย่างจากตารางนี้มีทั้งหมดกี่ฟิลด์ถามกลอนพจน์มาไหมคะไหนกรพดStand Upตารางนี้มีกี่ฟิวrefillอะไรบ้างมี 4 ฟิวส์ค่ะคือรหัสนักศึกษา 1 ฟิวส์ชื่อนามสกุลและคะแนนที่ได้OK ถูกต้องนั่งลงค่ะพัทธนันท์ตารางนี้มีกี่เล็กคอร์ดทีเร็กซ์คะ7 เรคคอร์ดถูกต้องค่ะนั่งลง7 เรคคอร์ดคือ 7 คนนะ7 แถวนะคะถามว่า Siri อักษรในตารางนี้คนที่ชื่อศิริอักษรเป็นคนเดียวกันไหมถามกิตติชัยไม่มาเปล่าว่าโชคดีเจอกิตติชัยวันนี้เสียหน่อยกันตวิชญ์กันตวิชญ์ค่ะSiri อักษรมีกี่คนในตารางนี้มี 2 คนแปลว่าเป็นคนละคนกันนะรู้ได้อย่างไรคนละนามสกุลแปลว่าคนละคนเป็นไปด้วยไหมได้ไหมที่คนห้องเดียวกันใช้ชื่อซ้ำกันไปได้โอเคนั่งลงค่ะต่อไปถามธีรพลธีรพลมาไหมคะไหนธีรพล Stand Upโสภาสถาพรในตารางนี้มีกี่คนสรุปว่าคนเดียวหรือสองคนดูดีๆค่ะเป็นคนหลายใจสรุปว่าโสภาสถาพรนี้มีกี่คนคะรู้ได้อย่างไรว่าเป็น 2โอเคค่ะต้องนะคะเราต้องเป็นคนช่างสังเกตนะเป็นไปได้ไหมที่คนเราในห้องเดียวกันจะชื่อนามสกุลกันเป็นไปได้ค่ะมาจากหมู่บ้านเดียวกันพ่อแม่ไม่ได้ไปถามนะว่าในบ้านนี้มีใครชื่อเหมือนลูกฉันไหมไม่มีค่ะเกิดขึ้นมาปุ๊บขึ้นเลยเราไม่รู้ว่าในหมู่บ้านนั้นมีใครบ้างบางนามสกุลนี่ทั้งหมู่บ้านน่ะมีไหมทั้งหมู่บ้านนั้นน่ะนามสกุลเดียวกันหรือเกินคุ้มเกินครึ่งเป็นคุ้มโซนคุ้มวัดเป็นนามสกุลนี้ทั้งหมดนะคะเป็นไปได้ฉะนั้นเขาก็เลยไม่นิยมใช้ชื่อนามสกุลนี่เป็นกีฬาในการ Query ข้อมูลโอเคไหมคะเพราะชื่อมันซ้ำกันได้นะเราจะนิยมใช้บิลที่มันไม่ซ้ำกันอาจจะเป็นเลขบัตรประชาชนสำหรับคนทั่วไปนะคะหรือรหัสนักศึกษาที่เป็นนักศึกษานะคะ okฐิตาภรณ์ข้อมูลนี้มีทั้งหมดกี่ Tableไหนตัวเล็กอันนี้มีทั้งหมดกี่ตารางคะมี 1 ตารางนะคะถูกกล้องแต่ตารางนี้จะมีหลายฟิวนะฟิวส์ท่องให้ขึ้นใจเลยค่ะครูเทียบให้เห็นเลยว่าฟิวส์คือคอลัมน์แนวตั้งถ้าโจทย์ถามโจทย์จะมีตัวอย่างตารางมาให้ไล่ดีๆนะคะทุกคนน่าจะเจอข้อที่คือตอนนี้คลังข้อสอบมันมีอยู่ 100 ข้อค่ะคลังมี 100 เขาจะส่งมาให้เราฉะนั้นทุกคนก็จะไม่ได้ข้อสอบเดียวกันทุกคนก็สอบไม่ผ่านไปหรือมันก็จะส่งไปทั้งโจทั้ง Choiceเราต้องอ่านดีๆนะคะไม่มีเป็นการสอบผ่านมือถือได้เลยค่ะเป็นแบบแต่อ่านโจทย์ดีๆนะมันจะมีบางทีถามว่าข้อใดต่อไปนี้ถามความหมายบางคนอาจจะถามว่าข้อใดต่อไปไม่ใช่ความหมายมั่วซั่วเลยหรือแกมั่วซั่วเลยทำไมน่าสงสารจังเลยวิชาครูด้วยใช่ไหมวันหน้าเราก็จะเป็นแบบนั้นล่ะนะคะcoming soon ค่ะเราจะเจอกันทุกเทอมคราวนี้มาดูรูปแบบการประมวลผลข้อมูลนะคะ2 รูปแบบด้วยกันก็คือการประมวลผลแบบbatch processing หมายถึงการประมวลผลข้อมูลแบบกลุ่มกับการประมวลผลข้อมูลแบบทันทีทันใดเราเรียกReal Time processนะคะบ่ได้กลุ้มแปลว่าอะไรเอาอธิบายแบบสรุปก็คือเก็บข้อมูลเอาไว้ทุกครั้งที่ใช้งานเป็น section นะคะใช้แล้วไปสรุปผลรายเดือนเช่นข้อมูลการใช้น้ำแต่ละเดือนถูกไหมคะน้ำนี่เขาเก็บทุกวันไหมค่าน้ำเก็บเป็นรายสัปดาห์ไหมเจ็บเป็นรายเดือนเราใช้น้ำทุกวันไหมคะไม่ได้ใช้น้ำทุกวันเลยหรือจักรพรรณ์อาบน้ำสัปดาห์ละครั้งหรือจักรพันธ์มีความสามารถในการบริหารจัดการคือไม่อาบน้ำที่หอตัวเองค่ะคือไปอาบน้ำที่หอเพื่อนอย่างนี้นะคะก็เวียนกันไปค่ะวันนี้ไปหาหมอคนนี้วันหน้าไปหาหมออีกคนหนึ่งอย่างนี้ค่ะก็เวียนไปก็เลยไม่ได้ใช้น้ำทุกวันข้อมูลการใช้ไฟค่าไฟนี้หอเก็บค่าไฟทุกวันไหมคะเจ็บเป็นรายเดือนเหมือนกันบางหอเก็บเป็นรายเทอมแล้วแต่นะคะอันนี้คือการประมวลผลแบบกลุ่มเขาเก็บข้อมูลเอาไว้นะคะพอถึงวันวันหนึ่งเขาจะกำหนดไว้เช่นวันที่ 25 ของเดือนเขาก็จะมาจดไปแล้วก็ไปคำนวณนะคะก็คือ processเป็นกลุ่มข้อมูลเป็นกลุ่มแต่เราใช้ทุกวันนะใช้น้ำใช้ไฟใช้อินเทอร์เน็ตอย่างนี้ค่ะก็มีการเก็บข้อมูลเอาไว้ก่อนอย่างเดียวค่ะแล้วก็แจ้งมาแต่ละเดือนนะคะแตกต่างกันกับการประมวลผลแบบ Real TimeReal Time คืออะไรเดี๋ยวครูจะให้ยกตัวอย่าง Real Timeกูยกตัวอย่างก่อนห้ามซ้ำครูอันนี้คือ Real Time ค่ะกด ATMเงินในบัญชีลดไหมลดทันทีหรือลดวันถัดไปดีไหมคราวนี้ให้คิดอีกเคสนึงเรากดนี้เรายังไม่อยากให้ยอดเงินลดเนาะแต่ถ้ามีคนขโมยเงินในบัญชีเราล่ะเราอยากรู้ทันทีไหมเช่นไม่รู้ล่ะมีมิจฉาชีพทำบัตรขึ้นมาแล้วไปรูดเงินเราไปกดเงินเราแต่ข้อมูลมาแจ้งเราวันถัดไปดีไหมอันนี้คือเหตุผลเดียวกันนะคะอายุแค่นี้ก็มีเมียแล้วมีหลายคนอีกน่ากลัวที่สุดReal Time ก็คือข้อมูลที่แจ้งผลทันทีทันใดเช่นการกด ATMนะคะถามทีนี้ครูยังไม่ได้ถามอัษฎาวุธเลยหรือจริงหรือถามอัษฎาวุธเขายังไม่เช็คชื่อเลยนะให้บอกข้อมูลเรียลไทม์มา 1 อย่างในชีวิตนี้ถูกต้องค่ะนอกจากการทำธุรกรรมค่ะค่ะเล่นเกมออนไลน์ต้องอธิบายลักษณะมาSocial Mediaคือเห็นทันทีไหนเปลี่ยนแปลงทันทีนะมีโลกหลายใบนะคะจักรพรรณ์เป็นคนซับซ้อนอีเมลอีเมลนี้เรียลไทม์ไหมครูพูดถึงการกดATM แล้วยอดเงินลดทันทีแต่อาจจะแจ้งเตือนช้าอันนี้เรียกออนไลน์ค่ะไม่ได้เรียก Real TimeReal Time ต้องทันทีแล้วมันเร็วทำอย่างไรpleaseปุ๊บมีปฏิกิริยาทันที OKการทำอะไรที่มันเห็นผลทันทีนะเช่นแชทน่ะเปิดคือทำทันทีนะพูดถึงระบบหน่อยสิไม่อย่างนั้นจะเอาพันก็ยกตัวอย่างผมเดินไปเตะเพื่อนคนนี้เพื่อนคนนี้ก็เลี้ยวทำเตะส่วนมาอย่างนี้สิไม่ผ่านระบบเลยนึกถึงตัวที่ผ่านระบบหน่อยสิReal Timeกดบัตรคิว Real Time ไหมครับกดปุ๊บได้บัตรออกมาเลยแล้วมันก็จะรันต่อไปเลยนะอย่างนี้ค่ะทันทีคราวนี้เรามาดูการจัดเก็บข้อมูลการจัดเก็บข้อมูลนะคะมีอยู่ 3 แบบด้วยกันแบบแรกก็คือจัดเก็บรองแฟ้มด้วยมือแบบที่ 2 ก็จัดเก็บแฟ้มแต่ว่าจัดลงคอมแบบที่ 3 เก็บลงที่ databaseแบบ databaseอันนี้หนึ่งภาพแทนพันคำเห็นภาพปุ๊บพอนึกออกไหมคะเคยเห็นแฟ้มแบบนี้ที่ไหนไหมคะหรือที่โรงเรียนก็มีแบบนี้หรืออยู่เฮียนี่อันนี้คือเก็บข้อมูลจากแฟ้มลงด้วยมือแล้วก็ทำเป็นอันนี้เขาเรียกอะไรบ้านเราเรียกอะไรตัวเต็มได้ไหมเขาเรียกการทำดัชนีหรือ Indexนะคะสมมุติสมมุติว่าเคยทำแบบนี้ไหมสมมุติว่าครูบอกว่าครูจะสอบนะคะวิชานี้เป็นแบบ openถ้าครูบอกว่าครูจะสอบเป็นแบบ open เราจากหนังสือมาไหมคะจริงหรือส่วนมากจะไม่อ่านค่ะแต่เราจะไปทำ index ไว้ก็คือไปทำยื่น index ออกมาว่าเรื่องนี้อยู่ตรงไหนหน้าไหนบทไหนอันนี้คือการทำ Indexอันนี้เขาก็จะแบ่งตามหัวตัวอักษรนะ abc ก็คือเรียงตามอาจจะเป็นชื่อคนก็ได้นะคะหรือบ้านอาจจะเป็น ABกไก่ถึงฮนกฮูกก็ได้แล้วแต่อันนี้เป็นระบบ Fireเต็มที่เป็นแบบแฟ้มข้อมูลเก็บด้วยมือนะคะคราวนี้ไฟเต็มที่เป็นคอมพิวเตอร์ล่ะก็คือเก็บค่ะรู้ได้อย่างไรว่าเก็บลงคอมนี่ไงสัญลักษณ์นี้คือกันแทนการเก็บข้อมูลลงคอมค่ะอันนี้คือไฟล์ไหนภาษาอังกฤษวันละคำฝ่ายบุคคลค่ะก็จะมีถึงฝ่ายในการเก็บอันนี้ฝ่ายไหนก็จะมี 1 ฝ่ายที่เก็บอันนี้ฝ่ายไหนฝ่ายขายค่ะบัญชีเกี่ยวกับใครไหมเกี่ยวฝ่ายบุคคลก็เกี่ยวกับพนักงานไปขายเกี่ยวข้องกับใครบ้างลูกค้าผู้ขายinventory แปลว่าสินค้าในคลังน่ะมีให้ขายไหมนะคะมีคนซื้อแล้วมีคนขายแล้วมีของที่จะขายไหมอันนี้คือเก็บแยกกันค่ะคราวนี้ครูถามถ้าเก็บแบบนี้เซลล์นี่คืนนี้ไหมSelfie ไหมใช่ไหมคะฝ่ายขายนี่คือพนักงานบริษัทใช่เปล่าฝ่ายบัญชีนี่คือพนักงานบริษัทไหมอันนี้คือการเก็บข้อมูลแบบไฟล์เก็บแยกกันนะคะแต่ละไฟล์นะคะมาทำให้เกิดอะไรขึ้นถ้าเป็นรูปแบบนี้แปลว่าข้อมูลของบัญชีก็อยู่ที่พนักงานข้อมูลฝ่ายขายก็อยู่ที่พนักงานคนที่เป็นพนักงานก็คือเก็บอยู่ที่ฝ่ายบุคคลนะคะแปลว่าข้อมูล 1เก็บหลายที่ไหมคะข้อมูลเราน่ะเรามาเรียนที่มหาวิทยาลัยราชภัฏสกลนครข้อมูลเราเก็บที่ไหนบ้างไม่สิมหาลัยราชภัฏสกลนครคณะมีหน่วยงานไหนที่เก็บข้อมูลเราไหมเวลาเราเปลี่ยนชื่อเปลี่ยนเบอร์โทรย้ายโน่นนี่นั่นเราต้องไปแจ้งที่ไหนในมหาลัยนี่นะคุณจะไปทำอะไรที่ห้องสมุดไปทำอะไรที่ห้องสมุดคุณเปลี่ยนชื่อคุณไปแจ้งที่ไหนไหนมหาลัยราชภัฏสกลนครไปแจ้งรปภหน้ามอหรือเปล่าบอกจักรพันธ์หน่อยนั่นแหละพอมีเมียแต่น้อยก็จะมีผลต่อกระบวนการคิดอย่างนี้จริงจังในมหาวิทยาลัยนี่ค่ะทุกคนต้องมีข้อมูลนี้นะทุกคนต้องรู้เปลี่ยนชื่อเป็นไปได้ไหมคะเรียนไปเรียนมาเปลี่ยนชื่อดีกว่าเปลี่ยนปุ๊บต้องแก้ไขใหม่แจ้งใครบ้างในมหาวิทยาลัยราชภัฏสกลนครนี่คุณจะแจ้งใครก่อนที่ปรึกษาทำอะไรให้เราที่ปรึกษาก็จะให้คำแนะนำคุณควรจะไปแจ้งทะเบียนก่อนนะทำไมต้องไปแจ้งที่ฝ่ายทะเบียนอย่างนั้นถามว่าแปลว่ามหาวิทยาลัยราชภัฏสกลนครเก็บข้อมูลแบบไหนเก็บแบบมือลงที่แฟ้มเก็บแบบลงคอมหรือเก็บแบบแบบที่ 3 น่ะแบบฐานข้อมูลมันต่างจากแบบอื่นอย่างไรขอหัวเราะเสียก่อนข้ามมานี่เขาบอกว่าถ้าเป็นไฟล์นะคะแยกกันเก็บแต่ละที่น่ะข้อมูลมันจะซ้ำกันนายสุดเมื่อกี้ที่ครูยกตัวอย่างไปก็คือฝ่ายขายก็มีข้อมูลอยู่ที่บุคคลใช่ไหมฝ่ายบัญชีก็มีข้อมูลอยู่ที่ฝ่ายบุคคลแปลว่าข้อมูลนี้ต้องเก็บซ้ำกันหลายที่อันนี้คือเก็บข้อมูลซ้ำซ้อนนะคะถ้ามีการเปลี่ยนแปลงข้อมูลหรือต้องตามไปแก้ทุกทีนะคะอันนี้คือข้อจำกัดของแฟ้มอันนี้คือข้อสอบนะคะแฟ้มข้อมูลไฟล์ข้อมูลมันมีข้อจำกัดอย่างไรไฟล์ข้อมูลมันมีข้อจำกัดของระบบแฟ้มข้อมูลตัวนี้คือไฟล์ข้อมูลนะคะข้อจำกัดอย่างไรบ้าง1 ถ้าหน่วยงานนั้นมีการเก็บข้อมูลแยกไฟล์กันข้อมูลมันก็จะซ้ำกันใช่ไหมคะหลายที่อย่างเช่นมหาวิทยาลัยเรานี่เก็บข้อมูลหลายที่สาขาก็เก็บวิทยาไปก็เก็บคะน้าก็เก็บเวลาเราจะเก็บต้องไปแจ้งคณะแจ้งมหาวิทยาลัยอันนี้คือเก็บข้อมูลเดิมนะคะสำคัญหลายที่นะคะถ้าจักรพันธ์เปลี่ยนชื่อต้องไปแจ้งทุกที่เลยนะไม่อย่างนั้นถ้าแจ้งไม่ครบแต่ว่ารหัสนี้มีหลายชื่อเป็นไปได้ไหมเป็นไปได้ไหมที่รหัสนักศึกษาหนึ่งนี่มีหลายคนถ้าเราแจ้งไม่ครบมันก็จะมี 1 รหัสมีหลายคนซึ่งความเป็นไปได้นะในทางปฏิบัติเป็นไปไม่ได้นะคะซึ่งรหัสต้องมีคนเดียวมีหลายคนไม่ได้หรือ1 รหัสนักศึกษามีหลายคนได้ไหมทำไมถึงไม่ได้ไม่นึกถึง Primary Key นึกถึงทางปลัดมีบัตรนี่ค่ะทำไม 1 รหัสไม่มีสัก 3 คนเราคิดว่าเพราะอะไรในความคิดเรานี่1 ก็มี 3 ชื่อในมี 3 คนวันนี้ได้หรือเปล่าถึงผลที่จะเกิดขึ้นข้อดีคือถ้า 1 รหัส e3 ชื่อนะตามชื่อตามชื่อนี้คือ 3 คนนะคะ 1 รหัสมี 3 คนถ้าคนนั้นทำดีนึกออกไหมคะรหัสนี้ทำดีคุณจะให้รางวัลใครมีคนใดคนหนึ่งในนั้นน่ะทำดีต้องเราต้องให้คนเดียวใช่ไหมก็รหัสเดียวกันไงอันนี้คือทำดีแต่ถ้าเกิดรหัสนี้ทำผิดอย่างนี้จะไล่ออกจะโดนรีไทร์ใครจะออกเพราะมันมีรหัสเดียวฉะนั้นมันเลยเป็นไปไม่ได้ที่ 1 รหัสจะมีมากกว่า 1ซึ่งรหัสต้องมี1 คนนะคะเราก็เลยเลือกตัวเลขตัวนี้เป็นครีมหลักนะคะในการ Query น่ะค่ะคราวนี้พอมันเป็นข้อจำกัดของฝ่ายนะมันก็เลยมาเป็นข้อดีนะคะของ databasesนะคะพอเจอปัญหาปุ๊บนะคะเราก็เลยปรับมีพัฒนาการขึ้นมาว่าเราไม่เจ็บแยกไฟล์แล้วเราเก็บเป็นระบบฐานข้อมูลนะคะก็คือเก็บรวบรวมข้อมูลหรือข้อเท็จจริงนี่เอาไว้ด้วยกันซึ่งข้อมูลเก็บเอาไว้นี้ต้องมีความสัมพันธ์กันทำให้ผู้ที่ใช้หนี้พูดเกี่ยวข้องเนี่ยค่ะเข้ามาใช้งานร่วมกันได้นะคะเราดูจากไฟล์นี้ก็เอามาลงที่ฐานนี้บ่ายนี้ก็เอามาลงไฟล์นี้ก็เอามาลงคือแก้ก็มาแก้ตรงนี้ที่เดียวมันก็จะสะดวกสบายมากกว่านะคะคราวนี้นะคะเด็กdatabase System นี่จะไม่สามารถเราดูย้อนกลับไปก่อนเราดูตัวนี้คนนี่ไม่สามารถเข้ามาที่ฐานข้อมูลได้โดยตรงนะคะถ้าเราเข้าไปที่ฐานข้อมูลได้โดยตรงดีไหมจักรพันธ์เข้าไปดูเกรดที่ฐานข้อมูลได้โดยตรงอยากทำอะไรก็ได้อาจารย์แพรตะวันให้จักรพันธ์ได้เองจักรพันธ์กลับไปนอนคิดแล้วประเมินว่าผมไม่เหมาะที่จะได้ A ไปแก้ไปตีดีกว่าอย่างนี้มีไหมไม่น่ามีนะแต่สิ่งที่จักรพันธุ์ทำคือได้เกรด C กลับไปนอนเราก็ทำเต็มที่ทุกอย่างไปแกล้งไปแก้เป็น Aเป็นไปได้ไหมอันนี้คือเหตุผลที่ผู้ใช้เข้าถึงฐานข้อมูลไม่ได้นะคะเราจะเรียกดูข้อมูลผ่านสิ่งนี้สิ่งนี้คืออะไรอันนี้มีในข้อสอบนะคะอีช้างถามคำเต็มและมีทั้งถามว่าใน Choice 4 Choice นี้ข้อใดไม่ใช่dbmsคราวนี้ครูจะให้ยกตัวอย่าง dbmsใครยังไม่ได้ยกไม่ได้ตอบบ้างรู้จัก dbms ไหมคะdatabase มีเน็ตติ้วเป็นระบบที่ใช้ในการจัดการฐานข้อมูลอันนี้จัดการตัวนี้เรานะคะเราอยู่กลุ่มไหนก็ช่างนี่เราเป็นนักศึกษาซานเจ้าหน้าที่นี่นะคะใช้งานฐานข้อมูลนี้ผ่าน dbmsในข้อสอบจะมีทั้งถามคำเต็มค่ะdbms คืออะไรคือเวลาเขาออกข้อสอบส่วนกลางเรื่องนี้เรื่องเดียวเขาจะเอาขออย่างนี้ค่ะคนนึงอาจจะถามคำเต็มdbms คืออะไรผกามาศอาจจะได้ dbmsหมายถึงอะไรจักรพันธ์อาจจะได้ dbmsข้อใดต่อไปนี้เป็นดีpms คืออยากจะได้ข้อใดต่อไปนี้ไม่ใช่ dbms4 ข้อเขาออกข้อสอบมาแบบนั้นน่ะค่ะฉะนั้นเราต้องทะลุปุโปร่งในเรื่องนี้ทะลุเลยทีนี้ห้ามเหนื่อยถ้ามามาดูตัวนี้นะการเก็บข้อมูลนะคะการจัดเก็บข้อมูลพูดถึงวันนี้ก่อนถ้าใครที่เจอว่า dbms คืออะไรนะคะก็คือเด็ดๆผ้าเบรค BendixBen 10 เต็มนะครับโปรแกรมที่เป็นตัวกลางระหว่างผู้ใช้งานกับฐานข้อมูลนะคะอาจจะใช้ mysql ก็ได้ dbmsMy AISuldbms คือ oracledbms คือAccessคือโปรแกรมที่ใช้ในการจัดการฐานข้อมูลนะคะมีเยอะกว่านี้ไหมเยอะถ้าครูให้กรอกคนละ 1 dbms ห้ามซ้ำกันก็ยังได้เลยนะคะdbms มีเยอะมากนะคะตอบได้ไม่ซ้ำเลยค่ะ dbmsยกตัวอย่างนอกเหนือจากที่ครูยกตัวอย่างให้หน่อยสิครูยกตัวอย่างไปมี7artisansQ L อะไรอีกเป็น dbmsโปรแกรมที่จัดการฐานข้อมูลSearchอย่านั่งอยู่เฉยๆค่ะมีคอมอยู่ข้างหน้าใช่ไหมคะมีมือถือได้ไหมคะตอบมามีอะไรบ้างที่เป็นโปรแกรมdbmsdbms database Managementเต้นนอกจาก Message ของ Microsoftนอกจาก mysqlนอกจาก oracleมีอะไรอีกตอบมาค้นมานอกจาก mysql นอกจาก Microsoftaccess นอกจาก oracleมีอะไรอีกที่เป็น dbmsในโลกนี้มีอะไรบ้างดีเบตค่ะโปรให้คนอื่นตอบบ้างสิให้เพื่อนตอบด้วยค่ะห้ามตอบซ้ำกันนราวิชญ์ตอบหรือยังตอบมา 1 อย่างที่ไม่ซ้ำกับที่ครูและเพื่อนตอบSQLเซฟเวอร์คนละตัวกับ mysql นะคะenfamilOKนราวิชญ์นะอนุภาพมาไหมคะตอบมา 1 อย่างตื่นแล้วค่ะอะไรนะยังใช้อยู่ไหมทุกวันนี้เขามีคำอธิบายต่อไหมคะฉะนั้นเราต้องรู้กว้างพอกวนนะเราถึงจะทำข้อสอบได้คนที่โชคดีที่สุดคือคนที่ถามว่าต่อไปนี้ข้อใดไม่ใช่ dbms คนที่โชคร้ายสุดก็คือคนที่ต้องตอบว่า dbms คืออะไรคำเต็มคืออะไร databases Managementเต็มเพราะ dbms มันมี 4 ข้อทุกคนก็จะได้วนกันไปไม่รู้ว่าใครจะRandom diceไหนเพราะว่าตอนที่เราเข้าไปมันเป็นข้อสอบออนไลน์นะคลิกลิงค์เข้าไปถ้าเราเจอ 60 นาทีข้อละ 1 นาทีค่ะทำเสร็จส่งเลยรู้ผลเลยค่ะว่าได้คะแนนเท่าไรบรรหารให้เลยว่าได้เท่าไหร่60 ข้อเต็ม 30ค่ะก่อนสอบนะครูจะบอกคะแนนเจ็บฉะนั้นเราวันที่เราสอบเราจะรู้เกรดเลยค่ะมีอีกไหมdbms นอกจากที่พูดไปมีเยอะนะคะไปค้นดูนะไปคราวนี้เรามาดูลักษณะการเก็บข้อมูลในฐานข้อมูลนะคะจะมีเรื่องของตารางไปศัพท์ทางฐานข้อมูลหนี้เราจะไม่เรียกว่าตารางเราจะไม่เรียกว่า Tableแต่เราจะเรียกว่ารีเลชั่นคือตารางนะคะไว้ก่อนวันหน้าครูมาสอนวิชาฐานข้อมูลกูจะได้พูดได้ว่างั้นครูสอนแล้วนะคะตารางนะคะ 1 Table ที่ประกอบด้วยฟิลด์ประกอบด้วยเรคคอร์ดนะคะเราจะเรียกว่ารีเลชั่นนะคะข้อมูลที่เก็บจะมีความสัมพันธ์กันใครจะอธิบายตรงนี้ให้ครูฟังได้บ้าง2 คะแนนเลย2 ตารางนี้สัมพันธ์กันอย่างไรยกมือแล้วตอบค่ะจักรพันธ์ยืนขึ้นตอบมาตารางนักเรียนกับตารางโปรแกรมวิชาสัมพันธ์กันอย่างไรให้จักรพันธ์ตอบผิดก่อนแล้วจะให้ตอบอีกคนหนึ่งค่ะเป็นอย่างไรเอ่ยอธิบายได้ไหมเรียนมาหรือยังเรียนแล้วด้วยเรียนเทอมที่แล้วหรือเพิ่งเรียนสัปดาห์ที่แล้วด้วยความรู้ยังแบบครูไม่รับอะไรคืนมานะที่ครูสอนไปนี่ไม่ต้องเอามานึกว่าเลิกตอบแล้วนึกว่าถอดใจให้คนอื่นตอบสัมพันธ์กันอย่างไรคะปรามาสว่ามาตอบเลยเดียวกันอันเดียวกันไม่มีอะไรเราเรียนมาแล้วค่ะเรียนมาแล้วด้วยไม่มีไอนี่เดียวกันไม่มีไอ้นี่ไอ้โน่นไอ้นั่นเอาใหม่ค่ะค่ะมันสัมพันธ์กันอย่างไรถูกไหมถูกต้องมันไม่สมบูรณ์น่ะแบ่งกันคนละ 1จักรพันธ์นี่เอาอะไรคะปิดลงไปก่อนไม่ให้ติดลบด้วยเดี๋ยวอัษฎาวุธรหัส07 นะบวกคะแนนไว้ก่อนไอ้เจ้าผกามาศรหัส15 นะOKเอาอย่างนี้นะคะอย่างที่อัษฎาวุฒิอธิบายไปนะคะทุกคนฟังอันนี้คือเรียนมาแล้วฉะนั้นครูจะถือว่าชวนนะเพราะเรียนมาแล้วไงไม่ใช่ไม่รู้รู้มาแล้วเราดูตารางนักเรียนมีกี่ฟิว4 ฟิวส์นะคะตารางโปรแกรมวิชามีกี่เร็วพอตอบไม่ถูกนี่ตาก็ไลน์ไปด้วยมี 2 ซิมนะคะ2 ตารางนี้สัมพันธ์กันอย่างไรถ้าในตารางของมันเองนะคะตารางโปรแกรมวิชารหัสโปรแกรมเป็นคีย์ลัดค่ะเป็น Primary Key ค่ะจะมีกี่ฟิลด์ก็ช่างแต่เราจะเลือกฟิวส์ที่ไม่ใช้ก็คือไม่มีความเป็นไปได้เลยที่จะซ้ำกันไม่ซ้ำกันและไม่เป็นค่าว่างค่าบ้านกับค่า 0 นี่เหมือนกันไหมรูปศูนย์เหมือนกันไหมคะค่าว่างกับค่า 0 เหมือนกันไหมจักรพันธ์ได้คะแนนเป็นค่าว่างเพราะว่าไม่มาสอบกับทวีรัตน์ได้คะแนน 0มาสอบแล้วได้ 0เหมือนกันไหมถ้าว่างคือสามารถใส่คะแนนได้มากกว่า 0หรืออาจจะสูญก็ได้แต่ต้องมาสอบเสียก่อนแต่ถ้า 0 ดีมาใส่อันอื่นไม่ได้เพราะมันสอบแล้วได้ 0 เห็นไหมคะรหัสโปรแกรมนะคะฟิวส์นี้ฟิวส์รหัสโปรแกรมที่อยู่ในรหัสโปรแกรมถือเป็นคีย์หลักแต่รหัสโปรแกรมที่อยู่ในตารางนักเรียนเป็น foreign Keyคือสิน้อเอาไว้สำหรับเชื่อมข้อมูลกันคือจอยตารางการนะคะโอเคนะอย่างเช่นมงคลน้ำนิ่งอยู่โปรแกรมอะไรถ้าเราดูแค่ตารางนี้เรารู้ไหมว่ามงคลอยู่สาขาอะไรไม่รู้ค่ะเขารู้แค่ 10 1ใครล่ะทีนี้ 101 หันหน้าหันหลังโปรแกรมมันก็พอดึงมา 101 เทคโนโลยีสารสนเทศนะอันนี้คือความสัมพันธ์ถ้าอยู่ตารางมันเองเราเรียกว่าคีย์หลักถ้ามันไปอยู่กับคนอื่นเราเรียกคีย์นอกเราเรียก foreign Key นะคะโอเคไหมอันนี้คือทวนชวนให้วิชาอื่นไปด้วยต่อไปนะคะจักรพันธ์จักรพันธ์เกือบเกือบได้คะแนนเกือบได้นี่แปลว่าได้ไหมเกือบถูกลอตเตอรี่เกือบถูกไหมเกือบได้เกือบเกือบเอาอะไรเกือบได้นี่ตกนะเกือบตกนี่คือผ่านนะตอนนี้อาการน่าเป็นห่วงมากจักรพันธ์ตั้งสติดีๆลูกคราวนี้เรามาดูแนวคิดของการใช้ฐานข้อมูลอันนี้ก็มีข้อสอบค่ะในข้อสอบนะคะถามว่าข้อใดต่อไปนี้ไม่ใช่หลักการหรือแนวคิดของการใช้ฐานข้อมูลแต่ละคนก็จะได้ต่างกันไปข้อใดไม่ใช่แปลว่าใน 400 นั้นใช่กี่ข้อ 3ตอบ 1เพราะจดถามไม่ใช่ค่ะสามารถเอาจักรพันธ์ไปเก็บอาการเริ่มหนักแล้วเพราะตอบไม่ได้ 2 คะแนนแล้วเริ่มงงแนวคิดของการใช้ฐานข้อมูลของฐานข้อมูลนะคะลดความซ้ำซ้อนกันเดี๋ยวจะมีอธิบายความขัดแย้งความหมายต่างกันนะคะรักษาความคงสภาพนะคะอินทิเกรต echadatip คือใช้ข้อมูลร่วมกันนะคะเข้าถึงง่ายแล้วก็รู้เลยลดเวลาในการพัฒนาระบบความซ้ำซ้อนหมายถึงอะไรหมายถึงข้อมูลก้อนเดียวกันเก็บอยู่หลายที่เราเรียกว่าซ้ำสอนซ้ำซ้อนนี่คือเก็บข้อมูลเดิมอยู่หลายที่แต่จักรพันธ์นี่เป็นคนซับซ้อนไม่เหมือนกันนะคะอยู่บ้านไหนก็ได้ไปอาบน้ำที่หอไหนก็ได้อย่างนี้ค่ะแปลว่าเป็นสอนค่ะไม่ใช่ 3สอนเป็นคนสำส่อนNoวันนี้จะสอนไปจนถึงจนกว่าจักรพันธ์จะนอนหลับแยกให้ออกนะคะซ้ำซ้อนหมายถึงเก็บข้อมูลเดียวกันไว้หลายที่มันซ้ำถอนนะคะขัดแกงล่ะข้อมูลชุดเดียวกันต้องมีค่าข้อมูลข้อเดียวเช่นนักศึกษานี้ก็ต้องชื่อนี้เช่น 101 ทวีรัตน์ต้องเป็นทวีรัตน์คนเดียวเป็นคนอื่นไม่ได้แต่ถ้าเกิด 101 เป็นทั้งทวีรัตน์ก็จะมีทั้งทวีรัตน์มีทั้งปรเมศมีทั้งสอนจัดในรหัส 101 เป็นไปไม่ได้แปลว่าข้อมูลนี้มันขัดแย้งกัน1 รหัส1 เลขที่บัตรประชาชนต้องมีคนอันนี้คือใครแจ้งนะคะการรักษาความคงสภาพของข้อมูลหมายถึงว่าเวลาการกรอกข้อมูลลงไปแต่ละฟิวนะคะการคงสภาพคือตัวโปรแกรม Applicationหน้าหนาวที่ให้ผู้ใช้กรอกเราต้องออกแบบมาให้ดีอย่าให้ผู้ใช้กรอกมั่วเช่นรหัสก็ต้องกรอกรหัสค่ะชื่อปีใหม่ชื่อเป็นตัวเลขมีชื่อใครเป็นตัวเลขไหมอาจจะชื่อหนึ่งฤทัยแต่มันก็ไม่ได้เป็นเลข 1 นะมันก็ไม่ได้ไปบวก 2 ฉะนั้นชื่อนี้มีโอกาสที่จะเป็นตัวเลขได้ไหมไม่ได้ไม่มีไม่มีอยู่แล้วหรือเลขที่บัตรประชาชนกรอบตัวอักษรได้ไหมคะเลขที่บัตรประชาชนมีกี่หลัก3 หลักตัวอักษรบนไหมไม่มีแน่นอนฉะนั้นคำว่าการรักษาความคงสภาพคือเราภาพของแล้วนะคะฉะนั้นเราก็ฟินเลยถ้าผู้ใช้ไปกรอกตัวอักษรสอนตรงเลขที่บัตรประชาชนก็ไม่ให้เขาตอกล็อคไว้เลยให้กรอกได้เฉพาะตัวเลขปิ๊กต่อไปได้อีกว่าให้กรอก 13 หลักกรณีที่เป็นเลขพี่บัตรประชาชนนะคะOK อันนี้คือการรักษาความคงสภาพนะคะใช้ข้อมูลรวมกันได้ chadatip ก็คือไปที่เดียวแล้วแชร์ให้ที่ไหนได้บ้างอย่างตอนนี้ที่เราใช้คอมมหาวิทยาลัยคือเก็บไว้ที่ databaseผ้าเบรคอย่างเดียวของมหาวิทยาลัยนักศึกษาเข้าไปดูอะไรได้บ้างคะเรทอะไรอีกข้อมูลตัวเองนะคะการลงทะเบียนข้อมูลส่วนตัวเข้าไปดูได้ใช่ไหมคะข้อมูลเว็บไซต์อากาศอาจารย์มีลิงก์ดูอะไรได้อีกเราน่ะบิลของเราที่เข้าไปดูเพิ่มถอนเข้าไปดูนะแต่ว่าดำเนินการผ่านทะเบียนดูอย่างเดียวดูข้อมูลคนอื่นได้ไหมคะไม่ได้ไม่ได้อีกตามติดเรานักศึกษาทุกคนก็ดูข้อมูลตัวเองครูสามารถดูข้อมูลนักศึกษาได้ทุกคนอันนี้สิทธิแยกกันแต่ทุกคนสามารถใช้ข้อมูลจากฐานข้อเดียวกันได้เราเรียกการใช้ข้อมูลร่วมกันแต่แตกต่างกันรีวิวที่เรียกมานะคะวิววิวที่เห็นน่ะค่ะจะต่างกันถ้าเป็นฐานข้อมูลนะคะการเข้าถึงจริงๆเพราะว่าเข้าถึงตัวจัดการฐานข้อมูลที่เป็น dbmsราคาการพัฒนาระบบเราก็พัฒนาแค่สุวรรณข้างนอกเราไม่ได้จัดการฐานข้อมูลเรามีฐานข้อมูลแล้วเราจะพัฒนาไปก็ได้ไปกับตารางที่เราเมื่อไป Connect กับตารางนะคะตัวอย่างฐานข้อมูลนะคะอันนี้เราน่าจะตอบได้อยู่แล้วนะคะเรียงความการเรียนนะคะต่อไปอันนี้เป็นตัวอย่างโปรแกรมนะคะMicrosoft Accessเคยใช้งานโปรแกรมนี้ไหมดีไหมคะเคยใช้โปรแกรมนี้ไหมเคยใช้อัษฎาวุธเคยใช้เคยเรียนใช่ไหมแปลว่าใช้งานได้อ๋อได้นิดนึงคนอื่นเคยใช้ไหมคะ okอันนี้คือเป็นโปรแกรม dbms ส่วนหนึ่งของบริษัทMicrosoft มันอยู่ในเซตของออฟฟิศMicrosoft Access คราวนี้หัวข้อสุดท้ายBetaสำคัญไหมBig Beta ต่างจากเบต้าอย่างไรมีขนาดใหญ่ค่ะเราจะรู้ได้อย่างไรว่าข้อมูลในมือนี้เป็นBetaแค่เดต้าเฉยๆ Big Beta มันจะมีคุณสมบัติ3 อย่างจำให้ดีนะคะหีที่ไหนข้อสอบมันด้วยข้อสอบปนี้มีถามว่า Big Beta มันต่างจาก Beta อย่างไรนะคะ Big Beta คืนฉันจะต้องปริมาณมากมายมหาศาล2ข้อมูลนั้นจะมีรูปแบบหลากหลายไม่ว่าจะเป็นข้อความเสียงคลิปภาพยนตร์นะคะและข้อมูลนั้นจะต้องมีการเปลี่ยนแปลงอยู่ตลอดเวลาและเปลี่ยนแปลงอย่างรวดเปียกเราเรียกว่า Big Betaราคา3 ข้อนี้จำให้ดีข้อสอบถามว่าข้อใดต่อไปนี้ไม่ใช่ศนาของ Big BetaBig Beta มี 3 ข้อนี้แปลว่าอีกข้อนึงไม่ใช่เราต้องจำให้ได้เลยถ้าถามบิ๊ก detaนักศึกษาเอกเทคโนโลยีคอมพิวเตอร์และดิจิทัลDataมีลักษณะอย่างไรมีปริมาณมากมากมายมหาศาล2รูปแบบหลากหลายเป็นภาพเป็นเสียงเป็นวีดีโอเป็นคลิป3เปลี่ยนแปลงอย่างรวดเร็วและเปลี่ยนตลอดเวลา3 อย่างอะไรบ้างนะคะตัวอย่างของ Big Data เช่นข้อมูล Social MediaSocial NetworkSocial นี้แปะเปลี่ยนแปลงตลอดเวลาไหมขนาดที่เราเรียนเนี่ยดีไหมในโลกนี้ที่เขาแชทกันใช้งานโชเชียลแปลว่ามีเป็น s อยู่แล้วนะข้อมูลก็จะเพิ่มขึ้นข้อมูลผู้ใช้นะคะขนาดเราเรียนตอนนี้มีไหมคนที่เข้าเล่นเว็บเข้าเว็บเติร์ดนู่นนี่นั่นมีไหมแต่ไม่ได้หมายถึงในห้องนะหมายถึงคนในโลกนี้นี่ตอนนี้มีไหมดูหนังฟังเพลงอันนี้คือข้อมูลการใช้งานนะคะOKบิ๊กดาต้าก็คือถ้าเราจะจัดการเกี่ยวกับ Big Data นี่นะคะซอฟต์แวร์ที่ใช้นะคะจะต้องสามารถจัดการกับปูนที่มีปริมาณเยอะๆแบบนี้ได้ฉันนั้นตัวฮาร์ดแวร์ที่เก็บเครื่อง Serverกับตัวซอฟต์แวร์ที่ควบคุมเซิร์ฟเวอร์ต้องมีปริมาณเพียงพอในการจัดการกับข้อมูลตอนนี้ของเรานี่เอาข้อมูลเรานี่คะถือเป็น Big Beta ไหมข้อมูลเรามีมากมายไหมคะเราคนเดียวนี่มีข้อมูลอะไรบ้างที่มากมายนี่เป็น Big Data หรือเป็น Data เฉยๆเราไม่ใช่บิ๊กดาต้าค่ะข้อมูลเราไม่ได้หลังๆรูปแบบไม่ได้มีมากมายมหาศาลไม่ได้เปลี่ยนแปลงตลอดเวลาเปลี่ยนชื่อตลอดเวลาไม่มีย้ายที่อยู่ตลอดไม่มีคราวนี้พูดถึงความจำเป็นของ Bigตาต้ากับงานธุรกิจนะคะก็คือเขาใช้วิเคราะห์ข้อมูลทางการตลาดจะชัดนะคะช่วยในการสนับสนุนการประปาใจในการทำตลาดนะคะคนที่มี Big Data ในหีจะทำให้ได้เปรียบคู่แข่งนะคะทำไมพูดถึงการทำธุรกิจเพราะธุรกิจมันมีกำไรขาดทุนมันเกี่ยวกับการเงินนะคะก็เลยพูดธุรกิจนะค่าใช้จ่ายนะคะก็เลยมีการนำข้อมูลที่เป็น Big Data นี่ค่ะไปใช้ในการวางแผนการตลาดแผนที่การจัดตั้งนายหรือวางแผนกลยุทธ์เชิงรุกนะคะคู่แข่งนะคะแล้วก็ทำโปรโมชั่นนู่นนี่นั่นให้ผู้บริโภคสามารถเข้าข้อมูลหาได้นะคะจากข้อมูลขาก็จะมีข้อมูลบริการนะคะดีๆและก็ทันต่อเหตุการณ์ที่ผู้ใช้สามารถใช้งานได้เคจบบทที่ 4คำถามไหมคะไม่มีเลยหรือกูถามไปตั้งเยอะบทนี้บทเดียวน่าจะมีข้อสอบเยอะนะวันนี้ตอบไปเยอะเลยเยอะเลยนะคะไปเรียบเรียงเอาหน่วยข้อมูลนะคะจะมีทั้งหน่วยข้อมูลที่เล็กที่สุดนะคะที่มนุษย์หรือคอมพิวเตอร์สามารถจะมี 2 ส่วนนะถ้าหน่วยข้อมูลที่เล็กที่สุดที่คอมพิวเตอร์รับรู้ได้อันนี้คือบิลนะคะก็คือไม่สูญก็หนึ่งสถานะไฟฟ้าอย่างใดอย่างหนึ่งแต่ถ้าเข้าข้อมูลในการทำงานทางด้านข้อมูลด้วยค่ะData กับการทำงานทางด้านข้อมูลหน่วยที่เล็กที่สุดก็คือ character ผ้าเรียบก็คือ Bชาเลนเจอร์ก็คือ 1 ใบเท่ากับ8 Bitคือหน่วยที่เล็กที่สุดนะคะตอบไม่ถูกนะคะในข้อสอบมีให้เรียงข้อใดต่อไปนี้เรียงหน่วยข้อไปใหญ่ก็จะเรียงมาcharacterฟิวส์คอร์ดTableฐานข้อมูลบางคนอาจจะถามเล็กไปใหญ่บางคนอาจจะได้ใหญ่ไปเล็กอย่างนี้ค่ะในเรื่องนี้ข้อสอบจะเยอะแล้วแต่ว่าใคร Random ได้ตัวไหนที่เราเข้าไปนะคะบอกแล้วว่าคลังข้อสอบมีอยู่100แต่เขาจะเล่นด้อมมา 60 ข้อแม้กระทั่งถามเรื่องเดียวกันแต่โจทก์มันก็จะพลิกแพลงโจทย์เดียวกันใช้ก็จะต่างกันฉะนั้นอ่านโจทย์ดีๆไม่ใช่ไปถามเพื่อนข้อนี้ตอบอะไรเพื่อนได้อีกเรื่องนึงนะคะเพราะมันเล่นต้อมไปนะคะฉะนั้นอ่านโจทย์ที่ตัวเองได้ดีๆเรียนจบบทที่ 6หน้าถัดไปเราจะสอบเลยค่ะจะได้ไม่ลืมตอนนี้บทที่ 4 กับหน้าเรียนบทที่ 5 สัปดาห์ถัดไปเรียนบทที่ 6 สัปดาห์ถัดไปก็สอบ Final เลยค่ะก็ Final ก็สอบน่าจะปลายเดือนนี้น่าจะสัปดาห์สุดท้ายจริงไหมเทอมพฤษภาคมค่ะไปนอกเราตอบสิ9 เมษายนถึงสิ้นเดือนเมษายนวันที่เท่าไหร่นะป๊าสัปดาห์สุดท้ายของเดือนนี้ค่ะเราจะเจอกันอีก 2 ครั้งคือบท5:00 นถูกไหมใช่ค่ะเมษายนแล้วน่าจะไม่ได้เจอกันจักรพันธ์ดีใจขนาดนั้นเลยหรือที่ไม่ได้เจออย่างช้าน่าจะเป็นต้นเดือนหน้าอย่างเร็วก็จะเป็นสัปดาห์สุดท้ายคราวนี้แบบฝึกหัดมีข้อไหนที่ไม่เข้าใจถามมาไม่เข้าใจโจทย์นะทำเสร็จหรือยังทำเสร็จแล้วส่งได้เลยค่ะมีอยู่ทั้งหมด 8 ข้อนะทำให้ครบข้อ 1 ถามกี่คำถาม2 คำถามนะคะตอบให้ครบนะข้อ 1 ถามข้อแตกต่างระหว่าง Data กับโปรโมชั่นให้อัดบ่ายต่างกันอย่างไรยกตัวอย่างมาด้วยอะไรคือเบต้าอะไรคอมมิชชั่นข้อที่ 2 ให้บอกคุณสมบัติข้อมูลที่ดีเป็นอย่างไรนะคะให้อธิบายมาข้อมูลที่ดีมีคุณสมบัติกี่ข้อถ้าอะไรบ้างข้อมูลที่ดีต้องเป็นอย่างไรคะ1 มีความสุขต้องค่ะ2คืออัพเดทน่ะข้อมูลเป็นปัจจุบัน3ตรงตามความต้องการของคนที่ต้องการใช้งาน4มีความสุขคุณครบถ้วนหมดหรือยังถ้าตรวจสอบแหล่งที่มาของข้อมูลได้อันนี้คือข้อมูลที่ดีนะคะข้อ 3 ตอบได้ไหมเอ่ยได้นะข้อมูลภายในสถาบันมีอะไรบ้างยกตัวอย่างมาข้อ 4 5 สรุปแล้ว 8 ข้อไม่มีข้อไปเลยไม่ครบนะคะใครยังไม่ได้เช็คชื่อศศิกานต์มาไหมคะOKมัณฑนาสุธารัตน์โอเคค่ะสอนจักไปหาหมอนะแต่ไม่ได้เป็นอะไรเยอะนะใช่ๆตรวจแล้วนะOKดูแลกันณิชนันทน์OKสุมาวดีไม่มีคำถามแปลว่าครูสอนดีมากค่ะครูถามเราไปตั้งเยอะตั้งแยะนี่นักศึกษาต้องมีคำถามบ้างนะไม่มีเอาคืนเลยนะตอนที่ทุกคนส่งแบบฝึกหัดเสร็จแล้วดูหน่อยซิมีกี่คนแล้วขอดูคนที่ส่งการบ้านก่อนซิเพิ่งส่ง 6 คนนี่นะทำให้เสร็จนะคะไม่อย่างนั้นก็จะบ่นว่าให้ครูว่าครูให้งานการบ้านถ้าทำเสร็จก่อนกลับก็จะไม่มีการบ้านทำให้เสร็จก่อน7 คนที่ส่งมาตามนี้นะคะอัษฎาวุธประพันธ์ส่งมาแล้ว 9 คนมัณฑนาไม่มีชื่อสามารถนราวิชญ์ศศิการส่งงานส่งงานค่ะเราเหลือเวลาเยอะแยะคนทำให้เสร็จนะโอเคอย่างนั้นก็ทำงานให้เสร็จนะคะส่งแบบฝึกหัดให้ครบบทนี้ก็เก็บ2 คะแนนนะคะกูไม่ได้กำหนดเวลามั้งโอเคค่ะเดี๋ยวบรรยายเสร็จแล้วคอร์ดตามก่อนนะคะพี่รามก่อนค่ะเดี๋ยวให้นักศึกษาทำแบบฝึกค่ะขอบคุณมาก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oice_วิชา คอมพิวเตอร์และสารสนเทศขั้นพื้นฐาน_080364</dc:title>
  <dc:creator/>
  <cp:keywords/>
  <dcterms:created xsi:type="dcterms:W3CDTF">2021-05-13T07:52:33Z</dcterms:created>
  <dcterms:modified xsi:type="dcterms:W3CDTF">2021-05-13T07:5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8 มีนาคม 2564 เวลา 13.00 น.</vt:lpwstr>
  </property>
  <property fmtid="{D5CDD505-2E9C-101B-9397-08002B2CF9AE}" pid="3" name="subtitle">
    <vt:lpwstr/>
  </property>
</Properties>
</file>